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2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a74f3179b3c88dcff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2T06:14:02Z</dcterms:created>
  <dcterms:modified xsi:type="dcterms:W3CDTF">2022-02-12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2 06:13:51</vt:lpwstr>
  </property>
</Properties>
</file>